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นาโน</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เหมือนเดิมนะคะเพื่อเป็นการเช็กโค้ดของเรา ก็คือกดตัวPlay ที่เป็นรูปเหมือนเป็นPlay Video Play Music อะไรพวกนี้ ให้มันเช็กว่า code ที่เราเขียนนี่ถูกต้องแล้วนะคะ มีใครขึ้น Error ไหมคะไม่มีนะคะ แสดงว่าเริ่มมีความชำนาญในการโค้ด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การเรียกใช้งานฟังก์ชันนะคะก็คือในนี้พอเราสร้างฟังก์ชันแล้วนะคะ เราต้องเรียกใช้งานมัน วิธีการเรียกใช้ ก็คือเราจะใช้ชื่อของฟังก์ชัน เห็นไหมคะ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ตอนที่เราใช้งานนะคะ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มาดูตัวอย่างวิธีการเรียกใช้ฟังก์ชันนะคะ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ฟังก์ชันแรกที่เราจะเรียกใช้ชื่อ ก็คือเวลาจะเรียกใช้มันพิมพ์ชื่อฟังก์ชันนั้นนะคะ พิมพ์ hello เลยนะคะ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ทีนี้เราไม่อยากใส้ Danny เราใส่ชื่อเราเองไปก็ได้ชื่อนึกออกนะ เช่นเนื่องจาก name เป็น string อย่าลืมใส่เเครื่องหมายคำพูดหรือ Double Quote นะคะ nameใส่ชื่อเราแทน Danny ก็ได้นะคะเด็ก ๆจะใส่ชื่อเล่นหรือชื่อจริงก็ได้ แล้วแต่นะคะสมมติเรียกฟังก์ชัน hello ไปแล้ว ฟังก์ชันต่อมาที่เราจะเรียกใช้นะคะก็คือ area</w:t>
      </w:r>
    </w:p>
    <w:p>
      <w:pPr>
        <w:pStyle w:val="BodyText"/>
      </w:pPr>
      <w:r>
        <w:t xml:space="preserve">() แต่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ไม่วรรคนะคะ นี่ ไม่ต้อง Tab เข้าไปนะตัวที่ 2 นะคะเราจะใช้คำสั่ง print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โค้ดเสร็จหมดแล้วนะคะเด็ก ๆ ลองกด Play ดูได้เลยนะคะ ถ้าใครพิมพ์เสร็จแล้วจะแสดงผลอย่างไรError เด้งขึ้นมา ณบัด Nowบรรทัดที่ 9เกิดอะไรขึ้นprintตัวแปร ตัวแปรผิด เดี๋ยวนะ ค่อย ๆ ไล่นะคะ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เสร็จแล้วมันบอกว่าในบรรทัดที่2 % namevalue error ค่า error ตรง…ไม่อยู่ใน IndexS ตัวใหญ่หรือ s เล็กใช่ไหม ขอโทษทีพิมพ์ s ผิดใช่ไหมนี่%sแก้ได้ ๆเห็นไหมคะ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เกแค่นั้นเองการขึ้น Error นะ เดี๋ยวแก้ให้ดูนะคะ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มันก็จะไปเรียกใช้ ไอ้ตัวนี้ออกมาเลย ทั้ง ๆ ที่ ตอนเรียกนี่ เราพิมพ์แค่ฟังก์ชัน แล้วก็ตามด้วยค่า Argumentที่จะให้มันแสดงแต่ตอนที่ทำงานน่ะ มันมาทำงานที่ตัวนี้เห็นไหมคะ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มันก็จะส่งค่า c ที่มาคำมาแสดงตรงนี้เห็นไหมคะเป็น 32 นะคะ มันก็เลย print คำว่า</w:t>
      </w:r>
      <w:r>
        <w:t xml:space="preserve"> </w:t>
      </w:r>
      <w:r>
        <w:t xml:space="preserve">“</w:t>
      </w:r>
      <w:r>
        <w:t xml:space="preserve">พื้นที่ สี่เหลี่ยมของเรานี่นะคะ มีค่า =%d นั่นหมายถึงให้แสดงเป็นเลขจำนวณเต็มนี่แสดงทศนิยมออกมานะคะลองดูอีกสักตัวอย่างหนึ่งไหมคะลอง ลองเรียกใช้ฟังก์ชัน hello อีกนะคะเด็ก ๆ ลองนะคะ ทีนี้ให้ใส่ชื่อเล่นตัวเองลงไปเอาแต่ hello อย่างเดียวให้เห็นใส่ชื่อเล่นเรานะเห็นไหมคะ มันจะขึ้นมาเป็นตัวต่อไปอันนี้ไม่มันก็จะทำซ้ำไง เพราะเรายังอยู่ในตัวเดิมนะไม่แน่ใจว่ามันจะไปเรียกใช้ได้อีกไหมมันจะไปเรียกใช้ได้อีกไหมมีตัวใหม่ใช่ไหม แล้วลองเรียกใหม่จากโค้ดที่เราเพิ่มเข้ามา ลองเรียกนะคะ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เพราะบอกแล้วว่า Argument นะคะมีกี่คนก็ได้ ลองสิขึ้นไหมSyntax error เพราะอะไรคะ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ถ้าจะ… เรามาเปลี่ยนที่ตัวฟังก์ชันหลักเพราะตอนเรีกยใช้ไอ้ตัวนี้มันเรียกแค่ใช่หรือเปล่าอย่างนี้เป็นต้นนะคะนี่คือเมื่อ… จำไว้เลยว่าเมื่อตอนจะเรียกใช้แค่พิมพ์ชื่อ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ไม่สลับอีกแล้ว ไม่เป็นไรเมื่อกี้กลับมาแก้ดูนะคะ เดี๋ยวเราจะลองทำฟังก์ชันแบบกำหนด Argument ด้วยนะคะนะ เพราะฉะนั้น เปิด Colab ของเราขึ้นมาไว้นะคะ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ตอนนี้เราสร้างฟังก์ชันที่ชื่อสร้างฟังก์ชันที่ชื่อว่า show_info นะคะ โดยในนั้นนี่ กำหนดพารามิเตอร์ตัวที่ 1 ชื่อว่า name n-a-m-ename นะคะแล้วมีพารามิเตอร์ที่ 2 คั่นด้วยโคลอน ไม่ใช่โคลอน คอมมาเรียกผิด เรียกถูกตลอดเลยนะคะ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แล้วตามด้วยเครื่องหมาย =แล้วก็ตามด้วยชื่อ…คำว่า Python langในที่นี้ภาษาเริ่มต้นเข้าบอกว่า Pythonเมื่อเสร็จเมื่อจบ เมื่อจบการประกาศฟังก์ชัน ปิดด้วยเครื่องหมาย :เสมอนะคะเด็ก ๆ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ชื่อนะคะแล้วก็ตามด้วยเครื่องหมาย :: ชื่อเปลี่ยนเป็นภาษาไทยใส่ %sอย่าลืมว่าเมื่อเราใช้เปอร์เซ็นต์ ตัวอักษรจะเป็นตัวเล็กเสมอ ไม่ใช่ตัวใหญ่ เพราะเราผิดไปแล้ว 1 ครั้งนะคะ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print ชื่อค่ะ พิมพ์ค่ะ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โอเคไหมคะเราก็จะได้ Statenertก็คือให้แสดง… ให้ print ข้อความเพื่อแสดงเงินเดือนนะ และตัวที่ 4 ค่ะเอ้ย ตัวที่ 2 ตัวที่ 3 ค่ะพูดผิดตัวที่ 3ก็คือ print ภาษามันเองนะคะLanguage มาจากภาษานั่นเองนะคะ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สิ่งที่จะกำหนดเพื่อให้แสดงข้อความนะคะลืมเห็นไหม รูปแบบมันจะเหมือนกัน พอหลังเครื่องหมายคำพูดเราต้องใส่อะไรคะ % แล้วตาส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หรือ Language ของเรานั่นเอง l-a-n-g นะคะ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naแล้วก็พารามิเตอร์ที่ชื่อว่า lang นะคะ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ษย์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พอเรียกใช้ฟังก์ชันมันจะต้องมีวงเล็บเสมอ เห็นไหมคะ อยากให้show พารามิเตอร์ชื่อว่า name oนะคะ ในเครื่องหมายคำพูดชื่อเรา ชื่อเล่นก็ได้นะคะ ใส่ชื่อเล่นลงไปอันนี้พารามิเตอร์แรกนี่ตอนเรียก show… เรียกฟังก์ชัน show_ infoแสดงเฉพาะพารามิเตอร์ชื่อนะคะในตัวอย่างเรียกฟังก์ชัน show_infoแสดงชื่อ แล้วก็เงินเดือนนะคะดูนะคะทำเหมือนเดิมพมิ์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แล้วก็ตามด้วยค่าพารามิเตอร์ในตัวที่ 2 เช่น เงินเดือน เงินเดือนนี่ในในฟังก์ชันนี่ในฟังก์ชันนี่ เรากำหนดที่ 20,000 แต่ในตอนที่เรามาเรียกนี่ สมมติว่าเงินเดือนเราเพิ่มขึ้นหรือเงินเดือนของคนคนนี้มีมากกว่า 20,000 มี 23,000เป็น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อาภาษาอื่น เช่น ภาษา C นะคะก็ใส่คำว่า c ลงไปพร้อมจะดูผลลัพธ์หรือยังคะ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แต่ใรกรณีที่เรียกฟังก์ชันในอันที่ 2 นี่ แม่อยากให้มันแสดงทุกพารามิเตอร์เลย แม่ก็เลยใส่เข้าไปครบ3 อัน เห็นไหมคะ เดี๋ยวเล่นให้ดูนะคะ ว่าผลลัพธ์ออกมาจะเป็นยังไงนี่ เห็นไหมคะ ชื่อ เงินเดือนเห็นไหม แบบที่ 1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ชื่อมีเงินเดือน แล้วก็มีภาษา เห็นไหมพอใส่ print แล้ววงเล็บมันจะเว้นให้ 1 บรรทัด เด็ก ๆ ดูพออันที่ 2 มามันเว้นก่อนบรรทัดหนึ่งเด็ก ๆ ไปดูความแตกต่างกับอันแรก ที่ไม่มีเว้นบรรทัดพอเราสั่ง print Helloพื้นที่สี่เหลี่ยมมันก็ติดกัน เห็นไหมคะ แต่พอตัวอย่างนี้ นี่มันมี print ในวงเล็บเห็นไหมขั้นมาก 1 อันิ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ว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แม่ไปเปลี่ยนไป แม่ไปเปลี่ยนว่าคนนี้คนใหม่ไม่ใช่คนเดิม นิวคนละนิว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ดูเอาแล้วกัน ว่าแบบไหนใช้งานง่ายกว่าให้ศึกษาให้มองเห็นความแตกต่างนะคะแล้วก็มาสู่หัวข้อสึดท้ายของเรานะคะ เห็นไหมคะ เรากำหนดค่า Argumentไปได้แล้วนะคะ ต่อมา เรื่องต่อมาของเราเรื่องสุดท้ายKeyword Argument ยังเกี่ยวกับ Argument อีก มันคืออะไรกันkeyword ชื่อก็บอกอยู่แล้วคือ คำสำคัญนะคะ มันจะเป็นฟังก์ชันที่มีรูปแบบเขาบอกว่าใช้ชื่อของพารามิเตอร์ในการส่ง Argumentโดยพารามิเตอร์นั้นต้องมีการกำหนดDefault Argument ก่อนเราจะต้องไปกำหนดค่าให้พารามิเตอร์ของเราก่อน ตัวแรกนะคะดูตัวอย่างตัวนี้ เห็นไหมคะมันจะคล้ายกับอะไร คล้ายกับเมื่อกี้นี้ แต่มีข้อแตกต่างคือตรงไหน Keywordสังเกต สังเกตที่อะไรเด็ก ๆ นี่ เห็นไหมColor น่ะค่ะค่าสี คือ ไปเรียกใช้ค่าสีที่เป็นรหัส เขาเรียกว่าเป็นรหัสหรือเป็นคีย์น่ะค่ะ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ไม่เป็นไร ถ้าอยากรู้มันคืออะไรเดี๋ยวจะลองให้ดูนะคะเด็ก ๆ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นี่คือคีย์เวิร์ดของค่าสีในคอมพิวเตอร์ โดยปกตินี่เวลาถ้าเราเขียนโค้ดนี่โปรแกรมมันจะรับค่าสีที่เป็นค่าสีฐาน 16 นะคะ RGB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เปิดให้ดูว่าเราจะรู้ได้อย่างไรว่าค่าสีนี้สีอะไรเปิดใน Word ให้ดูนะคะดูสีนะ เด็ก ๆ ดูที่สีนะคะ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c-r-e-a-t-e create colorใส่พารามิเตอร์ ชื่อ color นะคะ โดยมีค่าเท่ากับ1, 2, 3, 4,5, 6 6 นะโดยกำหนด Default Argument ที่เครื่องหมาย #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เราจะให้มัน print สีนั้นออกมาให้ดูนะคะprint colorดูนะคะ เห็นไหม นี่print อะไร ต้องการให้ print=่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a-t-eเราก็คลิกเลือก แล้วตามด้วย id ลำดับที่ 1 นะคะขอลอง print ก่อนเหมือนเดิมนะคะลำดับที่แล้วก็ตามด้วย :ใช้ colon แทนแล้วก็ % เหมือนเดิม% ลำดับที่เป็น % อะไรนะ%d นะคะ ตัวเลข เป็นตัวเลขแล้วก็ตามด้วย% แล้วก็ค่าพารามิเตอร์ ก็คือ idพิมพ์อะไรผิดนี่ p-r-ip-r-i-n-t printเดี๋ยว Run ให้ดูเลยนะคะsyntax error ผิดตรงไหนนี่อ๋อตำแหน่ง เดี๋ยวนะ Enter เข้าไป เอาใหม่สิ+แม่พิมพ์อะไรผิดp-r-i-n-tprint เอาใหม่ลบก็ได้ลบแล้ว print ใหม่ p-i-n-tprintSyntax Error Invalidผิดได้อย่างไรล่ะเดี๋ยวนะ 1เขาก็ไม่ได้พิมพ์ผิดนี่ทำไมมันขึ้น Error ล่ะ1, 2, 3, 4,เดี๋ยวนะ ขอขยายก่อนนะ1 2 3 4 5 6ก็ตรงอะไรนะทำไม Syntax นี้ Error ล่ะผิดตรงไหนนี่ลืมอะไร ไม่ได้ลืมนี่เอาอีกแล้วSyntax Error Printprint บรรทัดที่ 3 ไม่ได้ colors หรือมันบอกว่า print ไม่ได้น่ะมันจะ Error ได้ยังไงน่ะถ้าลบจะขึ้น Error อีกไหมไม่รู้จักรันผ่าน รันไม่ผ่านผิดตรงไหนอ๋อ รู้แล้วอะไรผิดตรงไหนหรือเปล่านี่print คำสัง Pritโอเคนะคะรู้แล้วตรงนิดเดียว มองไม่เห็นลืมใส่เครื่องหมายคำพูดตรงคาบของ color นะคะมันก็เลยคำสั่ง print สีนะคะ เดี๋ยวจะขอลองดูอันนี้ถูกแล้วนะคะผลลัพธ์ก็จะออกอย่างนี้ คือ พิมพ์ลำดับที่ 1 เสร็จมันก็จะ print สี่ที่มีค่าคิคือ fff ขึ้นมาอย่างนี้นะคะก็คือจะแสดงเป็นArgument ที่เป็น Keyword นั่นเองนะคะนี่อยากโกรธโปรแกรมดีหรือไม่ก็ไม่รู้พอเปลี่ยนฟอนต์น่ะ มันก็มาจัดตัวนี้ตัวเล็กตัวใหญ่ดูยากมากสาเหตุ ก็คือนี่มันมีเครื่องหมายคำพูดนี่ แต่ไม่ได้ใส่ให้มันนี่นะคะนะคะก็คือการกำหนดค่า Argumentเหมือนกันนั้นล่ะค่ะ defaultดี ๆ แค่นั้นเอง ว่าจะให้มันเป็นDefault ที่เป็นลักษณะ… Argument ที่ให้มันแสดงมันเป็นลักษณะไหนถ้าเป็นก็ต้องมาใช้รูปแบบนี้นะคะเขาบอกเขาเป็น Keywordนี่มันต้องใส่เครื่องหมายที่เป็นคำพูดข้างหน้าตัวนี้พอ Run แล้วถึงจะผ่านถึงจะขึ้นนะคะขึ้นค่าให้ก็คือแสดงลักษณะที่เป็นคีย์เวิร์ดแบบนี้ออกมาสงสัยตรงไหนหรือเปล่าคะ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 "เป็น code สีนะรหัสสี ซึ่งความจริง ก็คือถ้าเราใส่สีแดงสีชมพูอะไรอย่างนี้ แต่อย่าลืมว่าสีในคอมพิวเตอร์น่ะมันแยกเฉดอีก เหมือนอย่างนี้ ชมพูเข้มมันก็จะเป็น #ec407aเปลี่ยนไปตามความเข้มความอะไรอย่างนี้ด้วยนะคะเหมือนสีฟ้านี่ ค่าเขาก็จะเปลี่ยนไปตามที่เห็นนนะคะนั่นก็คือเป็นคีย์เวิร์ดหรือคำสำคัญคือคอมพิวเตอร์น่ะจะรู้นะ คอมพิวเตอร์เขาจะรู้จัก ว่าอย่างนั้นเถอะนะคะถ้าไม่มีใครสงสัยในฟังก์ชันนะคะ คือ ที่เราจะทำจริง ๆ นะมันก็จะมีแบบที่ 1 น่ะกำหนดฟังก์ชันขึ้นมานะคะ อย่างนี้ แล้วก็ตามด้วยพารามิเตอร์กับแบบที่ 2 ที่มีการกำหนดฟังก์ชัน มีพารามิเตอร์ แล้วในพารามิเตอร์กำหนด Argument ลงไปเลยอย่างนี้ก็ได้ได้ทั้ง 2 แบบ แล้วแต่จะเลือกใช้งาน แล้วแต่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สัปดาห์หน้าจะให้เบรกเดี๋ยวสอบแล้วจะนัดแนะอีกทีหนึ่งนะคะเด็ก ๆมีใครสงสัยไหม ถามได้ถ้าไม่มีจะปล่อยแล้วนะคะอย่าลืมออกจากระบบทุกครั้งด้วยเพราะอย่าลืมว่าแล็บไม่ได้แต่เราใช้คนเดียวนะเมื่อเลิกใช้เราต้องออกจากระบบของเราทุกครั้งนะคะขอบคุณพี่ล่ามค่ะ สำหรับการเรียนในวันนี้ขอบคุณค่ะมันชอบมาเปลี่ยนฟอนต์ให้เครื่องที่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นาโน</dc:title>
  <dc:creator/>
  <cp:keywords/>
  <dcterms:created xsi:type="dcterms:W3CDTF">2022-09-02T04:29:45Z</dcterms:created>
  <dcterms:modified xsi:type="dcterms:W3CDTF">2022-09-02T04: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